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30275" w14:textId="25416929" w:rsidR="00264072" w:rsidRDefault="007423BB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AUGSBURG UNIVERSITY</w:t>
      </w:r>
    </w:p>
    <w:p w14:paraId="48A42154" w14:textId="1EB29D87" w:rsidR="001F180C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 xml:space="preserve"> </w:t>
      </w:r>
      <w:r w:rsidR="007D01B0">
        <w:rPr>
          <w:rFonts w:ascii="Univers" w:eastAsia="Calibri" w:hAnsi="Univers" w:cs="Calibri"/>
          <w:b/>
          <w:bCs/>
          <w:spacing w:val="-3"/>
        </w:rPr>
        <w:t>MASTERS of</w:t>
      </w:r>
      <w:r w:rsidRPr="00A22D1A">
        <w:rPr>
          <w:rFonts w:ascii="Univers" w:eastAsia="Calibri" w:hAnsi="Univers" w:cs="Calibri"/>
          <w:b/>
          <w:bCs/>
          <w:spacing w:val="-3"/>
        </w:rPr>
        <w:t xml:space="preserve"> SOCIAL WORK PROGRAM</w:t>
      </w:r>
    </w:p>
    <w:p w14:paraId="1D1C49CB" w14:textId="6147A7AB" w:rsidR="00FD4462" w:rsidRPr="00A22D1A" w:rsidRDefault="00FD4462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>
        <w:rPr>
          <w:rFonts w:ascii="Univers" w:eastAsia="Calibri" w:hAnsi="Univers" w:cs="Calibri"/>
          <w:b/>
          <w:bCs/>
          <w:spacing w:val="-3"/>
        </w:rPr>
        <w:t>FOUNDATION</w:t>
      </w:r>
    </w:p>
    <w:p w14:paraId="0C3364C1" w14:textId="26DBA1E4" w:rsidR="001F180C" w:rsidRPr="00A22D1A" w:rsidRDefault="001F180C" w:rsidP="00B55173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ASSESSMENT OF STUDENT LEARNING OUTCOMES</w:t>
      </w:r>
    </w:p>
    <w:p w14:paraId="48AAB249" w14:textId="1D6C3610" w:rsidR="001F180C" w:rsidRPr="00A22D1A" w:rsidRDefault="001F180C" w:rsidP="007C3EA6">
      <w:pPr>
        <w:jc w:val="center"/>
        <w:outlineLvl w:val="0"/>
        <w:rPr>
          <w:rFonts w:ascii="Univers" w:eastAsia="Calibri" w:hAnsi="Univers" w:cs="Calibri"/>
          <w:b/>
          <w:bCs/>
          <w:spacing w:val="-3"/>
        </w:rPr>
      </w:pPr>
      <w:r w:rsidRPr="00A22D1A">
        <w:rPr>
          <w:rFonts w:ascii="Univers" w:eastAsia="Calibri" w:hAnsi="Univers" w:cs="Calibri"/>
          <w:b/>
          <w:bCs/>
          <w:spacing w:val="-3"/>
        </w:rPr>
        <w:t>LAST COMPLETED ON (</w:t>
      </w:r>
      <w:r w:rsidR="00B605FC">
        <w:rPr>
          <w:rFonts w:ascii="Univers" w:eastAsia="Calibri" w:hAnsi="Univers" w:cs="Calibri"/>
          <w:b/>
          <w:bCs/>
          <w:i/>
          <w:spacing w:val="-3"/>
        </w:rPr>
        <w:t>Dec 2017</w:t>
      </w:r>
      <w:bookmarkStart w:id="0" w:name="_GoBack"/>
      <w:bookmarkEnd w:id="0"/>
      <w:r w:rsidRPr="00A22D1A">
        <w:rPr>
          <w:rFonts w:ascii="Univers" w:eastAsia="Calibri" w:hAnsi="Univers" w:cs="Calibri"/>
          <w:b/>
          <w:bCs/>
          <w:spacing w:val="-3"/>
        </w:rPr>
        <w:t>)</w:t>
      </w:r>
    </w:p>
    <w:p w14:paraId="5786734F" w14:textId="76D620DD" w:rsidR="001F180C" w:rsidRPr="00A22D1A" w:rsidRDefault="007D01B0" w:rsidP="00B55173">
      <w:pPr>
        <w:pBdr>
          <w:bottom w:val="single" w:sz="12" w:space="1" w:color="auto"/>
        </w:pBdr>
        <w:outlineLvl w:val="0"/>
        <w:rPr>
          <w:rFonts w:ascii="Arial" w:eastAsia="Calibri" w:hAnsi="Arial" w:cs="Arial"/>
          <w:b/>
          <w:bCs/>
          <w:spacing w:val="-3"/>
        </w:rPr>
      </w:pPr>
      <w:r>
        <w:rPr>
          <w:rFonts w:ascii="Arial" w:eastAsia="Calibri" w:hAnsi="Arial" w:cs="Arial"/>
          <w:b/>
          <w:bCs/>
          <w:spacing w:val="-3"/>
        </w:rPr>
        <w:t>Form AS4 (M</w:t>
      </w:r>
      <w:r w:rsidR="001F180C">
        <w:rPr>
          <w:rFonts w:ascii="Arial" w:eastAsia="Calibri" w:hAnsi="Arial" w:cs="Arial"/>
          <w:b/>
          <w:bCs/>
          <w:spacing w:val="-3"/>
        </w:rPr>
        <w:t xml:space="preserve">) </w:t>
      </w:r>
    </w:p>
    <w:p w14:paraId="2A9E8AA5" w14:textId="77777777" w:rsidR="001F180C" w:rsidRPr="00A22D1A" w:rsidRDefault="001F180C" w:rsidP="001F180C">
      <w:pPr>
        <w:rPr>
          <w:rFonts w:ascii="Univers" w:eastAsia="Calibri" w:hAnsi="Univers" w:cs="Calibri"/>
          <w:spacing w:val="-3"/>
          <w:sz w:val="20"/>
          <w:szCs w:val="20"/>
        </w:rPr>
      </w:pPr>
    </w:p>
    <w:p w14:paraId="7F28A310" w14:textId="77777777" w:rsidR="006308BA" w:rsidRDefault="006308BA" w:rsidP="001F180C"/>
    <w:tbl>
      <w:tblPr>
        <w:tblW w:w="95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3420"/>
        <w:gridCol w:w="3889"/>
      </w:tblGrid>
      <w:tr w:rsidR="00230209" w:rsidRPr="007C3EA6" w14:paraId="759A4E43" w14:textId="77777777" w:rsidTr="007C3EA6">
        <w:tc>
          <w:tcPr>
            <w:tcW w:w="22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04A807" w14:textId="77777777" w:rsidR="001F180C" w:rsidRPr="007C3EA6" w:rsidRDefault="001F180C" w:rsidP="007C3EA6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</w:t>
            </w:r>
          </w:p>
        </w:tc>
        <w:tc>
          <w:tcPr>
            <w:tcW w:w="3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F0144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056B0" w14:textId="77777777" w:rsidR="001F180C" w:rsidRPr="007C3EA6" w:rsidRDefault="001F180C" w:rsidP="001F180C">
            <w:pPr>
              <w:jc w:val="center"/>
              <w:rPr>
                <w:rFonts w:eastAsia="Calibri"/>
                <w:b/>
                <w:bCs/>
                <w:spacing w:val="-3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230209" w:rsidRPr="001F180C" w14:paraId="75EF16BC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B9669D" w14:textId="77777777" w:rsidR="001F180C" w:rsidRPr="00B55173" w:rsidRDefault="001F180C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5BB1" w14:textId="77777777" w:rsidR="001F180C" w:rsidRPr="007C3EA6" w:rsidRDefault="001F180C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47A28" w14:textId="77777777" w:rsidR="001F180C" w:rsidRPr="007C3EA6" w:rsidRDefault="001F180C" w:rsidP="001F180C">
            <w:pPr>
              <w:jc w:val="center"/>
              <w:rPr>
                <w:rFonts w:eastAsia="Calibri"/>
                <w:bCs/>
                <w:spacing w:val="-3"/>
                <w:sz w:val="16"/>
                <w:szCs w:val="16"/>
              </w:rPr>
            </w:pPr>
          </w:p>
        </w:tc>
      </w:tr>
      <w:tr w:rsidR="00230209" w:rsidRPr="001F180C" w14:paraId="460BC300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E2B50" w14:textId="77777777" w:rsidR="004B6F1C" w:rsidRPr="00B55173" w:rsidRDefault="004B6F1C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Demonstrate Ethical and Professional Behavior</w:t>
            </w:r>
          </w:p>
          <w:p w14:paraId="7D263267" w14:textId="7D4CE806" w:rsidR="001F180C" w:rsidRPr="00B55173" w:rsidRDefault="001F180C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058D3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E52A2DA" w14:textId="3F0F4037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 xml:space="preserve">WEAP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 xml:space="preserve">Foundation Curriculum </w:t>
            </w:r>
            <w:r w:rsidR="00575D56">
              <w:rPr>
                <w:rFonts w:eastAsia="Calibri"/>
                <w:bCs/>
                <w:spacing w:val="-3"/>
                <w:sz w:val="16"/>
                <w:szCs w:val="16"/>
              </w:rPr>
              <w:t>Exit Survey</w:t>
            </w:r>
          </w:p>
          <w:p w14:paraId="703A6ACB" w14:textId="5C144711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  <w:r w:rsidR="003D5CFF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1"/>
            </w:r>
          </w:p>
          <w:p w14:paraId="45EE928C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78F15A" w14:textId="77777777" w:rsidR="0073533B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FAFE6F6" w14:textId="77777777" w:rsidR="007C3EA6" w:rsidRPr="007C3EA6" w:rsidRDefault="007C3EA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BA4380" w14:textId="63BC6EF9" w:rsidR="005C3B68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 w:rsidRPr="007C3EA6">
              <w:rPr>
                <w:rStyle w:val="FootnoteReference"/>
                <w:rFonts w:eastAsia="Calibri"/>
                <w:bCs/>
                <w:spacing w:val="-3"/>
                <w:sz w:val="16"/>
                <w:szCs w:val="16"/>
              </w:rPr>
              <w:footnoteReference w:id="2"/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D689473" w14:textId="141BAD63" w:rsidR="005C3B68" w:rsidRPr="007C3EA6" w:rsidRDefault="005C3B68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(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>M</w:t>
            </w:r>
            <w:r w:rsidR="00210C14"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="0073533B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>≥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="00B55173"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AAA2B" w14:textId="1365782E" w:rsidR="001F180C" w:rsidRPr="007C3EA6" w:rsidRDefault="005C3B68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FBEEA05" w14:textId="4BFAA20C" w:rsidR="00057B75" w:rsidRPr="007C3EA6" w:rsidRDefault="003D1676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7AAE096F" w14:textId="2A7F60EF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760942" w:rsidRPr="007C3EA6">
              <w:rPr>
                <w:rStyle w:val="FootnoteReference"/>
                <w:rFonts w:eastAsia="Calibri"/>
                <w:bCs/>
                <w:i/>
                <w:spacing w:val="-3"/>
                <w:sz w:val="16"/>
                <w:szCs w:val="16"/>
              </w:rPr>
              <w:footnoteReference w:id="3"/>
            </w:r>
            <w:r w:rsidR="00487887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6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9.71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</w:p>
          <w:p w14:paraId="4A2496B6" w14:textId="19A1DE53" w:rsidR="00057B75" w:rsidRPr="007C3EA6" w:rsidRDefault="00AC30C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="00A30D01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92</w:t>
            </w:r>
            <w:r w:rsidR="003D5CF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(</w:t>
            </w:r>
            <w:r w:rsidR="00722EED">
              <w:rPr>
                <w:rFonts w:eastAsia="Calibri"/>
                <w:bCs/>
                <w:i/>
                <w:spacing w:val="-3"/>
                <w:sz w:val="16"/>
                <w:szCs w:val="16"/>
              </w:rPr>
              <w:t>i.e. 92</w:t>
            </w:r>
            <w:r w:rsidR="00E43A7B" w:rsidRPr="00E43A7B">
              <w:rPr>
                <w:rFonts w:eastAsia="Calibri"/>
                <w:bCs/>
                <w:i/>
                <w:spacing w:val="-3"/>
                <w:sz w:val="16"/>
                <w:szCs w:val="16"/>
              </w:rPr>
              <w:t>% of the students answered more than 50% of the questions correctly in this section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245071CE" w14:textId="77777777" w:rsidR="004D0BBE" w:rsidRPr="007C3EA6" w:rsidRDefault="004D0BBE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FCBABD1" w14:textId="0BC54FFC" w:rsidR="00057B75" w:rsidRPr="007C3EA6" w:rsidRDefault="00230209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</w:t>
            </w:r>
            <w:r w:rsidR="00A1273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41BF566F" w14:textId="1E65A302" w:rsidR="003D1676" w:rsidRPr="007C3EA6" w:rsidRDefault="00E733E0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3364381E" w14:textId="354B2471" w:rsidR="003D1676" w:rsidRPr="007C3EA6" w:rsidRDefault="0073533B" w:rsidP="001F180C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="004D0BBE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>=</w:t>
            </w:r>
            <w:r w:rsidR="00E43A7B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4.12</w:t>
            </w:r>
          </w:p>
          <w:p w14:paraId="7013E381" w14:textId="0B1F0CB7" w:rsidR="00A12735" w:rsidRPr="007C3EA6" w:rsidRDefault="004D0BBE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 w:rsidR="004E3815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≥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</w:t>
            </w:r>
            <w:r w:rsidR="003D1676"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100%</w:t>
            </w:r>
          </w:p>
        </w:tc>
      </w:tr>
      <w:tr w:rsidR="00230209" w:rsidRPr="001F180C" w14:paraId="399E774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F107E9" w14:textId="123253AE" w:rsidR="003D1676" w:rsidRPr="00B55173" w:rsidRDefault="003D167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Diversity and Difference in Practice</w:t>
            </w:r>
          </w:p>
          <w:p w14:paraId="012D0632" w14:textId="41A8EF4C" w:rsidR="003D1676" w:rsidRPr="00B55173" w:rsidRDefault="003D167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DD017" w14:textId="77777777" w:rsidR="0048716F" w:rsidRDefault="0048716F" w:rsidP="00B5517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3CC419E" w14:textId="77777777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2825591" w14:textId="77777777" w:rsidR="003D167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7D196FBE" w14:textId="77777777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B942BDB" w14:textId="6F9B73EA" w:rsidR="00E43A7B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37536B2E" w14:textId="3E635770" w:rsidR="00E43A7B" w:rsidRPr="007C3EA6" w:rsidRDefault="00E43A7B" w:rsidP="00E43A7B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D2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2D3AD2F2" w14:textId="4DE31A4C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75A4AD96" w14:textId="261A2D07" w:rsidR="0048716F" w:rsidRDefault="0043232F" w:rsidP="00994722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76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7B05E2D0" w14:textId="0A9A651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8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98E865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CE80D45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1D520C73" w14:textId="618CD094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21</w:t>
            </w:r>
          </w:p>
          <w:p w14:paraId="6FB45F55" w14:textId="41377E81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16</w:t>
            </w:r>
          </w:p>
          <w:p w14:paraId="16439456" w14:textId="6B0DD184" w:rsidR="003D1676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  <w:tr w:rsidR="007C3EA6" w:rsidRPr="001F180C" w14:paraId="20D6A4B4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4F029B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dvance Human Rights and Social, Economic, and Environmental Justice</w:t>
            </w:r>
          </w:p>
          <w:p w14:paraId="623737AF" w14:textId="493C81DE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A44C47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4049B9E1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676CC633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2FC8E15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DE3A9A0" w14:textId="4BD8117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7B601E72" w14:textId="61EF2B7A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8C527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56301DFE" w14:textId="5A1C9325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0EFB754A" w14:textId="5961DE8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7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FCF4D74" w14:textId="7D936F4C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8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2EDB56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65FA3206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A5E104F" w14:textId="681ADA90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15A48869" w14:textId="768C8C34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</w:p>
          <w:p w14:paraId="317CEE81" w14:textId="08EB8B4C" w:rsidR="007C3EA6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  <w:tr w:rsidR="007C3EA6" w:rsidRPr="001F180C" w14:paraId="481F5DD3" w14:textId="77777777" w:rsidTr="007C3EA6">
        <w:tc>
          <w:tcPr>
            <w:tcW w:w="22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578D5A" w14:textId="77183BC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ngage i</w:t>
            </w:r>
            <w:r w:rsidRPr="00B55173">
              <w:rPr>
                <w:rFonts w:eastAsia="Times New Roman"/>
              </w:rPr>
              <w:t>n Practice-informed Research and Research-informed Practice</w:t>
            </w:r>
          </w:p>
          <w:p w14:paraId="5B67131D" w14:textId="19837621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668A" w14:textId="77777777" w:rsidR="0048716F" w:rsidRDefault="0048716F" w:rsidP="00BC34A3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17D2D7E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A46EBED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6DD5C2E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CA40A84" w14:textId="4FA1831E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1C5531A7" w14:textId="7C342CB6" w:rsidR="007C3EA6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0086C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3C3013B1" w14:textId="52E26D28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1B703BD4" w14:textId="78ED9025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5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1.43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3BB3F547" w14:textId="78CA0A22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6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01D586A7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ADA7397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9911B1A" w14:textId="4CD81CD5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4EC9BDF0" w14:textId="24140149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3.8 </w:t>
            </w:r>
          </w:p>
          <w:p w14:paraId="0B5E9FA6" w14:textId="6C584FEE" w:rsidR="007C3EA6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</w:tbl>
    <w:p w14:paraId="5492F885" w14:textId="77777777" w:rsidR="00230209" w:rsidRDefault="00230209" w:rsidP="004B6F1C">
      <w:pPr>
        <w:rPr>
          <w:rFonts w:eastAsia="Times New Roman"/>
        </w:rPr>
        <w:sectPr w:rsidR="00230209" w:rsidSect="001F180C">
          <w:headerReference w:type="default" r:id="rId7"/>
          <w:pgSz w:w="12240" w:h="15840"/>
          <w:pgMar w:top="864" w:right="1440" w:bottom="576" w:left="144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page" w:tblpX="1450" w:tblpY="2165"/>
        <w:tblW w:w="96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4"/>
        <w:gridCol w:w="3420"/>
        <w:gridCol w:w="3889"/>
      </w:tblGrid>
      <w:tr w:rsidR="007C3EA6" w:rsidRPr="001F180C" w14:paraId="4D90109A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9AC9C5" w14:textId="1D12667A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lastRenderedPageBreak/>
              <w:t>COMPETENCY</w:t>
            </w: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3B9016" w14:textId="65F22B10" w:rsidR="007C3EA6" w:rsidRPr="00B55173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COMPETENCY BENCHMARK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39035" w14:textId="166AEF5D" w:rsidR="007C3EA6" w:rsidRPr="00230209" w:rsidRDefault="007C3EA6" w:rsidP="007C3EA6">
            <w:pPr>
              <w:jc w:val="center"/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/>
                <w:bCs/>
                <w:spacing w:val="-3"/>
              </w:rPr>
              <w:t>PERCENTAGE OF STUDENTS ACHIEVING BENCHMARK</w:t>
            </w:r>
          </w:p>
        </w:tc>
      </w:tr>
      <w:tr w:rsidR="007C3EA6" w:rsidRPr="001F180C" w14:paraId="6D83AA0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1531A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C791" w14:textId="77777777" w:rsidR="007C3EA6" w:rsidRPr="00B55173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DC537" w14:textId="77777777" w:rsidR="007C3EA6" w:rsidRPr="00230209" w:rsidRDefault="007C3EA6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</w:tc>
      </w:tr>
      <w:tr w:rsidR="007C3EA6" w:rsidRPr="001F180C" w14:paraId="5837E07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44D906" w14:textId="25C6BED0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in Policy Practice</w:t>
            </w:r>
          </w:p>
          <w:p w14:paraId="5773A0A4" w14:textId="11B5A342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BF528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4FA8401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4AF67E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5832EA6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458570D" w14:textId="02D9652D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09E6948A" w14:textId="3C106670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92864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1C36EC0D" w14:textId="12F2F1D2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020A6B7E" w14:textId="15BF77C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5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3.71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4CA8029" w14:textId="3FE0721C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68%</w:t>
            </w:r>
          </w:p>
          <w:p w14:paraId="47A3985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94EB5E1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4BA4362E" w14:textId="696BDAEC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75BF5A73" w14:textId="0FF7D345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 3.67</w:t>
            </w:r>
          </w:p>
          <w:p w14:paraId="6DDD2741" w14:textId="4A553ECF" w:rsidR="007C3EA6" w:rsidRPr="00637627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95%</w:t>
            </w:r>
          </w:p>
        </w:tc>
      </w:tr>
      <w:tr w:rsidR="007C3EA6" w:rsidRPr="001F180C" w14:paraId="16E14D9C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D0515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ngage with Individuals, Families, Groups, Organizations, and Communities</w:t>
            </w:r>
          </w:p>
          <w:p w14:paraId="5F8DD61C" w14:textId="3B2EB486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1C205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397AF894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3D9F0E5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19F72CBA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7BA9B9" w14:textId="684A239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5F5BCBCF" w14:textId="352AE2FE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2015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69CA19B4" w14:textId="5F4DBB13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094909F3" w14:textId="0672476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47.2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20F76E8" w14:textId="612F72B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48%</w:t>
            </w:r>
          </w:p>
          <w:p w14:paraId="365194F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2B1C2C6B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72E0DE42" w14:textId="3364D08D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37BB7E91" w14:textId="7F1876F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26 </w:t>
            </w:r>
          </w:p>
          <w:p w14:paraId="5FA6A3A8" w14:textId="6898E11B" w:rsidR="007C3EA6" w:rsidRPr="00637627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  <w:tr w:rsidR="007C3EA6" w:rsidRPr="001F180C" w14:paraId="05C6E2CF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032E8C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Assess Individuals, Families, Groups, Organizations, and Communities</w:t>
            </w:r>
          </w:p>
          <w:p w14:paraId="117FA102" w14:textId="0E0424C4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A6426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0F5BEF06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54ED6ADB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33293DCF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5034F767" w14:textId="7C0FC7D3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8507389" w14:textId="1B04160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D08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0F1DAC2" w14:textId="6C62CFCA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596206C9" w14:textId="0AD8CE68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M 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72.8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20AB43B6" w14:textId="3F2BB558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4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5515144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7D804F11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E663A0F" w14:textId="7A636AD7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72CE2717" w14:textId="1961EB0A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3.99</w:t>
            </w:r>
          </w:p>
          <w:p w14:paraId="716D363E" w14:textId="25EBA3F5" w:rsidR="007C3EA6" w:rsidRPr="00637627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  <w:tr w:rsidR="007C3EA6" w:rsidRPr="001F180C" w14:paraId="551FFEE4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DC48E2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Intervene with Individuals, Families, Groups, Organizations, and Communities</w:t>
            </w:r>
          </w:p>
          <w:p w14:paraId="5A4A3B76" w14:textId="35BE6959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B600F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118EA6C9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28A120F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4879B908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00BC4EF0" w14:textId="20A6CDFF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rmance Evaluation (Scale 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6CD80019" w14:textId="532CF74C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85FA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7B8ADFE2" w14:textId="54BF9A92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19BBED38" w14:textId="3A7332AA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68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.8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9884A98" w14:textId="45BF1DB2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80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5CA28D79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358186F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35AE233B" w14:textId="45FDA53D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748A5E28" w14:textId="3CE2096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.07</w:t>
            </w:r>
          </w:p>
          <w:p w14:paraId="35889DF1" w14:textId="3180FFCC" w:rsidR="007C3EA6" w:rsidRPr="00637627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100%</w:t>
            </w:r>
          </w:p>
        </w:tc>
      </w:tr>
      <w:tr w:rsidR="007C3EA6" w:rsidRPr="001F180C" w14:paraId="2C408775" w14:textId="77777777" w:rsidTr="007C3EA6">
        <w:tc>
          <w:tcPr>
            <w:tcW w:w="230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2E1E33" w14:textId="77777777" w:rsidR="007C3EA6" w:rsidRPr="00B55173" w:rsidRDefault="007C3EA6" w:rsidP="007C3EA6">
            <w:pPr>
              <w:jc w:val="center"/>
              <w:rPr>
                <w:rFonts w:eastAsia="Times New Roman"/>
              </w:rPr>
            </w:pPr>
            <w:r w:rsidRPr="00B55173">
              <w:rPr>
                <w:rFonts w:eastAsia="Times New Roman"/>
              </w:rPr>
              <w:t>Evaluate Practice with Individuals, Families, Groups, Organizations, and Communities</w:t>
            </w:r>
          </w:p>
          <w:p w14:paraId="6D5A6993" w14:textId="72AEBA4D" w:rsidR="007C3EA6" w:rsidRPr="00B55173" w:rsidRDefault="007C3EA6" w:rsidP="007C3EA6">
            <w:pPr>
              <w:jc w:val="center"/>
              <w:rPr>
                <w:rFonts w:eastAsia="Calibri"/>
                <w:spacing w:val="-3"/>
                <w:sz w:val="16"/>
                <w:szCs w:val="16"/>
              </w:rPr>
            </w:pPr>
          </w:p>
        </w:tc>
        <w:tc>
          <w:tcPr>
            <w:tcW w:w="342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BA4AD1" w14:textId="77777777" w:rsidR="00193F2F" w:rsidRDefault="00193F2F" w:rsidP="007C3EA6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</w:p>
          <w:p w14:paraId="561BEB7B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oundation Curriculum Exit Survey</w:t>
            </w:r>
          </w:p>
          <w:p w14:paraId="0825B1DE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(B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: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50% correct responses</w:t>
            </w:r>
          </w:p>
          <w:p w14:paraId="29253F82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15021800" w14:textId="4BC385D9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Practicum Supervisor Perfo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rmance Evaluation (Scale </w:t>
            </w:r>
            <w:r w:rsidR="00B0152D">
              <w:rPr>
                <w:rFonts w:eastAsia="Calibri"/>
                <w:bCs/>
                <w:spacing w:val="-3"/>
                <w:sz w:val="16"/>
                <w:szCs w:val="16"/>
              </w:rPr>
              <w:t>1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-5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  <w:p w14:paraId="40911980" w14:textId="0C5F6D34" w:rsidR="007C3EA6" w:rsidRPr="00B55173" w:rsidRDefault="0043232F" w:rsidP="0043232F">
            <w:pPr>
              <w:rPr>
                <w:rFonts w:eastAsia="Calibri"/>
                <w:b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Benchmark: 80%  (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  <w:vertAlign w:val="subscript"/>
              </w:rPr>
              <w:t>(1…n)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≥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4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)</w:t>
            </w:r>
          </w:p>
        </w:tc>
        <w:tc>
          <w:tcPr>
            <w:tcW w:w="388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981C2" w14:textId="77777777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S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WEAP FCAI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(Post)</w:t>
            </w:r>
          </w:p>
          <w:p w14:paraId="0F83C413" w14:textId="02A9CF80" w:rsidR="0043232F" w:rsidRPr="007C3EA6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N=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25</w:t>
            </w:r>
          </w:p>
          <w:p w14:paraId="4D05C326" w14:textId="196FF42F" w:rsidR="0043232F" w:rsidRDefault="007D01B0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M = 52.80</w:t>
            </w:r>
            <w:r w:rsidR="0043232F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711C761F" w14:textId="512E95F0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&gt; B 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= </w:t>
            </w:r>
            <w:r w:rsidR="007D01B0">
              <w:rPr>
                <w:rFonts w:eastAsia="Calibri"/>
                <w:bCs/>
                <w:spacing w:val="-3"/>
                <w:sz w:val="16"/>
                <w:szCs w:val="16"/>
              </w:rPr>
              <w:t>64</w:t>
            </w:r>
            <w:r w:rsidR="00637627">
              <w:rPr>
                <w:rFonts w:eastAsia="Calibri"/>
                <w:bCs/>
                <w:spacing w:val="-3"/>
                <w:sz w:val="16"/>
                <w:szCs w:val="16"/>
              </w:rPr>
              <w:t>%</w:t>
            </w:r>
          </w:p>
          <w:p w14:paraId="6BEC83FC" w14:textId="77777777" w:rsidR="0043232F" w:rsidRDefault="0043232F" w:rsidP="0043232F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</w:p>
          <w:p w14:paraId="3ACE898A" w14:textId="77777777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>Field Learning Assessment (Post)</w:t>
            </w:r>
          </w:p>
          <w:p w14:paraId="207F50CC" w14:textId="0523624B" w:rsidR="007D01B0" w:rsidRPr="007C3EA6" w:rsidRDefault="00E733E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>
              <w:rPr>
                <w:rFonts w:eastAsia="Calibri"/>
                <w:bCs/>
                <w:spacing w:val="-3"/>
                <w:sz w:val="16"/>
                <w:szCs w:val="16"/>
              </w:rPr>
              <w:t>N= 21</w:t>
            </w:r>
          </w:p>
          <w:p w14:paraId="4F4B5788" w14:textId="0E4E14C3" w:rsidR="007D01B0" w:rsidRPr="007C3EA6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i/>
                <w:spacing w:val="-3"/>
                <w:sz w:val="16"/>
                <w:szCs w:val="16"/>
              </w:rPr>
              <w:t>M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3.77</w:t>
            </w:r>
          </w:p>
          <w:p w14:paraId="198C08F6" w14:textId="7E4806C6" w:rsidR="007C3EA6" w:rsidRPr="00637627" w:rsidRDefault="007D01B0" w:rsidP="007D01B0">
            <w:pPr>
              <w:rPr>
                <w:rFonts w:eastAsia="Calibri"/>
                <w:bCs/>
                <w:spacing w:val="-3"/>
                <w:sz w:val="16"/>
                <w:szCs w:val="16"/>
              </w:rPr>
            </w:pP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% ≥ 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>3</w:t>
            </w:r>
            <w:r w:rsidRPr="007C3EA6">
              <w:rPr>
                <w:rFonts w:eastAsia="Calibri"/>
                <w:bCs/>
                <w:spacing w:val="-3"/>
                <w:sz w:val="16"/>
                <w:szCs w:val="16"/>
              </w:rPr>
              <w:t xml:space="preserve"> =</w:t>
            </w:r>
            <w:r>
              <w:rPr>
                <w:rFonts w:eastAsia="Calibri"/>
                <w:bCs/>
                <w:spacing w:val="-3"/>
                <w:sz w:val="16"/>
                <w:szCs w:val="16"/>
              </w:rPr>
              <w:t xml:space="preserve"> 95%</w:t>
            </w:r>
          </w:p>
        </w:tc>
      </w:tr>
    </w:tbl>
    <w:p w14:paraId="2B2F21C9" w14:textId="77777777" w:rsidR="001F180C" w:rsidRPr="001F180C" w:rsidRDefault="001F180C" w:rsidP="001F180C">
      <w:pPr>
        <w:rPr>
          <w:rFonts w:ascii="Arial" w:hAnsi="Arial" w:cs="Arial"/>
          <w:sz w:val="16"/>
          <w:szCs w:val="16"/>
        </w:rPr>
      </w:pPr>
    </w:p>
    <w:sectPr w:rsidR="001F180C" w:rsidRPr="001F180C" w:rsidSect="00230209">
      <w:type w:val="continuous"/>
      <w:pgSz w:w="12240" w:h="15840"/>
      <w:pgMar w:top="864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72ED65" w14:textId="77777777" w:rsidR="0065418A" w:rsidRDefault="0065418A" w:rsidP="005C3B68">
      <w:r>
        <w:separator/>
      </w:r>
    </w:p>
  </w:endnote>
  <w:endnote w:type="continuationSeparator" w:id="0">
    <w:p w14:paraId="4EFF7C06" w14:textId="77777777" w:rsidR="0065418A" w:rsidRDefault="0065418A" w:rsidP="005C3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D7E7B" w14:textId="77777777" w:rsidR="0065418A" w:rsidRDefault="0065418A" w:rsidP="005C3B68">
      <w:r>
        <w:separator/>
      </w:r>
    </w:p>
  </w:footnote>
  <w:footnote w:type="continuationSeparator" w:id="0">
    <w:p w14:paraId="0DF3A95C" w14:textId="77777777" w:rsidR="0065418A" w:rsidRDefault="0065418A" w:rsidP="005C3B68">
      <w:r>
        <w:continuationSeparator/>
      </w:r>
    </w:p>
  </w:footnote>
  <w:footnote w:id="1">
    <w:p w14:paraId="34807A48" w14:textId="04D77A6C" w:rsidR="003D5CFF" w:rsidRPr="003D5CFF" w:rsidRDefault="003D5CFF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Pr="003D5CFF">
        <w:rPr>
          <w:sz w:val="16"/>
          <w:szCs w:val="16"/>
        </w:rPr>
        <w:t xml:space="preserve">Benchmark set by SWEAP: </w:t>
      </w:r>
      <w:r w:rsidR="00E43A7B">
        <w:rPr>
          <w:sz w:val="16"/>
          <w:szCs w:val="16"/>
        </w:rPr>
        <w:t xml:space="preserve">students </w:t>
      </w:r>
      <w:r w:rsidRPr="003D5CFF">
        <w:rPr>
          <w:sz w:val="16"/>
          <w:szCs w:val="16"/>
        </w:rPr>
        <w:t>exceeding 50% correct answers in a particular competency</w:t>
      </w:r>
    </w:p>
  </w:footnote>
  <w:footnote w:id="2">
    <w:p w14:paraId="277EA26E" w14:textId="27B35C18" w:rsidR="001E764C" w:rsidRPr="003D5CFF" w:rsidRDefault="005C3B68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575D56" w:rsidRPr="003D5CFF">
        <w:rPr>
          <w:sz w:val="16"/>
          <w:szCs w:val="16"/>
        </w:rPr>
        <w:t xml:space="preserve">Practicum Supervisor </w:t>
      </w:r>
      <w:r w:rsidRPr="003D5CFF">
        <w:rPr>
          <w:sz w:val="16"/>
          <w:szCs w:val="16"/>
        </w:rPr>
        <w:t>Performance Evaluation Scale:</w:t>
      </w:r>
      <w:r w:rsidR="00722EED">
        <w:rPr>
          <w:sz w:val="16"/>
          <w:szCs w:val="16"/>
        </w:rPr>
        <w:t xml:space="preserve"> </w:t>
      </w:r>
      <w:r w:rsidR="00722EED" w:rsidRPr="00722EED">
        <w:rPr>
          <w:sz w:val="16"/>
          <w:szCs w:val="16"/>
        </w:rPr>
        <w:t>1 = Not yet completed</w:t>
      </w:r>
      <w:r w:rsidR="00722EED">
        <w:rPr>
          <w:sz w:val="16"/>
          <w:szCs w:val="16"/>
        </w:rPr>
        <w:t xml:space="preserve"> ;  </w:t>
      </w:r>
      <w:r w:rsidR="00722EED" w:rsidRPr="00722EED">
        <w:rPr>
          <w:sz w:val="16"/>
          <w:szCs w:val="16"/>
        </w:rPr>
        <w:t>2 = Unsatisfactory:  May be unsuitable for profession; areas of significant concerns</w:t>
      </w:r>
      <w:r w:rsidR="00722EED">
        <w:rPr>
          <w:sz w:val="16"/>
          <w:szCs w:val="16"/>
        </w:rPr>
        <w:t xml:space="preserve"> ; </w:t>
      </w:r>
      <w:r w:rsidR="00722EED" w:rsidRPr="00722EED">
        <w:rPr>
          <w:sz w:val="16"/>
          <w:szCs w:val="16"/>
        </w:rPr>
        <w:t>3 = Basic:  Needs more training; student progressing as expected</w:t>
      </w:r>
      <w:r w:rsidR="00722EED">
        <w:rPr>
          <w:sz w:val="16"/>
          <w:szCs w:val="16"/>
        </w:rPr>
        <w:t xml:space="preserve">; </w:t>
      </w:r>
      <w:r w:rsidR="00722EED" w:rsidRPr="00722EED">
        <w:rPr>
          <w:sz w:val="16"/>
          <w:szCs w:val="16"/>
        </w:rPr>
        <w:t>4 = Proficient:  Ready for practice</w:t>
      </w:r>
      <w:r w:rsidR="00722EED">
        <w:rPr>
          <w:sz w:val="16"/>
          <w:szCs w:val="16"/>
        </w:rPr>
        <w:t xml:space="preserve">; 5= Distinguished                    </w:t>
      </w:r>
    </w:p>
  </w:footnote>
  <w:footnote w:id="3">
    <w:p w14:paraId="0D70D14C" w14:textId="051E225F" w:rsidR="00210C14" w:rsidRPr="003D5CFF" w:rsidRDefault="00760942" w:rsidP="00210C14">
      <w:pPr>
        <w:pStyle w:val="FootnoteText"/>
        <w:rPr>
          <w:sz w:val="16"/>
          <w:szCs w:val="16"/>
        </w:rPr>
      </w:pPr>
      <w:r w:rsidRPr="003D5CFF">
        <w:rPr>
          <w:sz w:val="16"/>
          <w:szCs w:val="16"/>
        </w:rPr>
        <w:footnoteRef/>
      </w:r>
      <w:r w:rsidRPr="003D5CFF">
        <w:rPr>
          <w:sz w:val="16"/>
          <w:szCs w:val="16"/>
        </w:rPr>
        <w:t xml:space="preserve"> </w:t>
      </w:r>
      <w:r w:rsidR="00E43A7B">
        <w:rPr>
          <w:sz w:val="16"/>
          <w:szCs w:val="16"/>
        </w:rPr>
        <w:t xml:space="preserve">: </w:t>
      </w:r>
      <w:r w:rsidR="003D5CFF" w:rsidRPr="003D5CFF">
        <w:rPr>
          <w:sz w:val="16"/>
          <w:szCs w:val="16"/>
        </w:rPr>
        <w:t>% of correct responses</w:t>
      </w:r>
      <w:r w:rsidR="00E43A7B">
        <w:rPr>
          <w:sz w:val="16"/>
          <w:szCs w:val="16"/>
        </w:rPr>
        <w:t xml:space="preserve"> in the section</w:t>
      </w:r>
    </w:p>
    <w:p w14:paraId="5ADC694A" w14:textId="6772F2DC" w:rsidR="00760942" w:rsidRDefault="0076094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F0C3F" w14:textId="79268B5B" w:rsidR="007C3EA6" w:rsidRDefault="007C3EA6">
    <w:pPr>
      <w:pStyle w:val="Header"/>
    </w:pPr>
  </w:p>
  <w:p w14:paraId="7AA94248" w14:textId="77777777" w:rsidR="007C3EA6" w:rsidRDefault="007C3E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LY0MDA2tLS0MDZU0lEKTi0uzszPAykwqQUAZ5nD6CwAAAA="/>
  </w:docVars>
  <w:rsids>
    <w:rsidRoot w:val="001F180C"/>
    <w:rsid w:val="00036652"/>
    <w:rsid w:val="00057B75"/>
    <w:rsid w:val="000D53EC"/>
    <w:rsid w:val="00136B03"/>
    <w:rsid w:val="00150172"/>
    <w:rsid w:val="00175039"/>
    <w:rsid w:val="00193708"/>
    <w:rsid w:val="00193F2F"/>
    <w:rsid w:val="001E764C"/>
    <w:rsid w:val="001F180C"/>
    <w:rsid w:val="00210C14"/>
    <w:rsid w:val="00230209"/>
    <w:rsid w:val="00264072"/>
    <w:rsid w:val="00315C53"/>
    <w:rsid w:val="003D1676"/>
    <w:rsid w:val="003D5CFF"/>
    <w:rsid w:val="0043232F"/>
    <w:rsid w:val="0048716F"/>
    <w:rsid w:val="00487887"/>
    <w:rsid w:val="00496AB6"/>
    <w:rsid w:val="004B4E46"/>
    <w:rsid w:val="004B6F1C"/>
    <w:rsid w:val="004C19B4"/>
    <w:rsid w:val="004D0BBE"/>
    <w:rsid w:val="004E3815"/>
    <w:rsid w:val="0052489F"/>
    <w:rsid w:val="00572D0F"/>
    <w:rsid w:val="00575D56"/>
    <w:rsid w:val="005C3B68"/>
    <w:rsid w:val="00600D5E"/>
    <w:rsid w:val="006308BA"/>
    <w:rsid w:val="00637627"/>
    <w:rsid w:val="0065418A"/>
    <w:rsid w:val="006B0C3D"/>
    <w:rsid w:val="006D7EB4"/>
    <w:rsid w:val="00722EED"/>
    <w:rsid w:val="0073533B"/>
    <w:rsid w:val="007423BB"/>
    <w:rsid w:val="00760942"/>
    <w:rsid w:val="007C3EA6"/>
    <w:rsid w:val="007D01B0"/>
    <w:rsid w:val="00821BD6"/>
    <w:rsid w:val="00833BC9"/>
    <w:rsid w:val="00956929"/>
    <w:rsid w:val="009756AE"/>
    <w:rsid w:val="009A7867"/>
    <w:rsid w:val="009C71D9"/>
    <w:rsid w:val="009F72E8"/>
    <w:rsid w:val="00A0611B"/>
    <w:rsid w:val="00A12735"/>
    <w:rsid w:val="00A30D01"/>
    <w:rsid w:val="00A35314"/>
    <w:rsid w:val="00AC30CB"/>
    <w:rsid w:val="00B0152D"/>
    <w:rsid w:val="00B046BB"/>
    <w:rsid w:val="00B1610D"/>
    <w:rsid w:val="00B22142"/>
    <w:rsid w:val="00B50E71"/>
    <w:rsid w:val="00B55173"/>
    <w:rsid w:val="00B605FC"/>
    <w:rsid w:val="00C47E53"/>
    <w:rsid w:val="00CA1694"/>
    <w:rsid w:val="00DB4B0B"/>
    <w:rsid w:val="00E25613"/>
    <w:rsid w:val="00E30903"/>
    <w:rsid w:val="00E43A7B"/>
    <w:rsid w:val="00E733E0"/>
    <w:rsid w:val="00EE543D"/>
    <w:rsid w:val="00F709C7"/>
    <w:rsid w:val="00FD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75B1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6F1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C3B68"/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C3B68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5C3B6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161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A6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3EA6"/>
    <w:pPr>
      <w:spacing w:after="0" w:line="240" w:lineRule="auto"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722EE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5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B9A78-5DE1-4DC0-80C1-249ED93B2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 BSW</vt:lpstr>
    </vt:vector>
  </TitlesOfParts>
  <Company>Microsoft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BSW</dc:title>
  <dc:creator>DBrandt</dc:creator>
  <cp:lastModifiedBy>Nishesh Chalise</cp:lastModifiedBy>
  <cp:revision>7</cp:revision>
  <cp:lastPrinted>2016-10-06T03:34:00Z</cp:lastPrinted>
  <dcterms:created xsi:type="dcterms:W3CDTF">2018-01-24T18:36:00Z</dcterms:created>
  <dcterms:modified xsi:type="dcterms:W3CDTF">2018-12-21T15:01:00Z</dcterms:modified>
</cp:coreProperties>
</file>